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94" w:type="dxa"/>
        <w:tblInd w:w="-95" w:type="dxa"/>
        <w:tblLook w:val="04A0" w:firstRow="1" w:lastRow="0" w:firstColumn="1" w:lastColumn="0" w:noHBand="0" w:noVBand="1"/>
      </w:tblPr>
      <w:tblGrid>
        <w:gridCol w:w="10994"/>
      </w:tblGrid>
      <w:tr w:rsidR="004B06E5" w14:paraId="78C33C5C" w14:textId="77777777" w:rsidTr="00A81821">
        <w:trPr>
          <w:trHeight w:val="1212"/>
        </w:trPr>
        <w:tc>
          <w:tcPr>
            <w:tcW w:w="10994" w:type="dxa"/>
            <w:shd w:val="clear" w:color="auto" w:fill="EEECE1" w:themeFill="background2"/>
          </w:tcPr>
          <w:p w14:paraId="3C134D4C" w14:textId="77777777" w:rsidR="004B06E5" w:rsidRPr="000413C7" w:rsidRDefault="004B06E5" w:rsidP="004B06E5">
            <w:pPr>
              <w:pStyle w:val="BodyText"/>
              <w:ind w:left="-86" w:right="-86" w:firstLine="86"/>
              <w:rPr>
                <w:b/>
                <w:bCs/>
                <w:sz w:val="18"/>
                <w:szCs w:val="18"/>
              </w:rPr>
            </w:pPr>
            <w:r w:rsidRPr="000413C7">
              <w:rPr>
                <w:b/>
                <w:bCs/>
                <w:sz w:val="18"/>
                <w:szCs w:val="18"/>
              </w:rPr>
              <w:t>Consentimiento para participar:</w:t>
            </w:r>
          </w:p>
          <w:p w14:paraId="4B894296" w14:textId="430FB6E2" w:rsidR="004B06E5" w:rsidRPr="000413C7" w:rsidRDefault="004B06E5" w:rsidP="000413C7">
            <w:pPr>
              <w:pStyle w:val="BodyText2"/>
            </w:pPr>
            <w:r w:rsidRPr="000413C7">
              <w:t>Doy permiso para que mi hijo(a) (nombre):_____________________________________ participe en el programa de Communities In Schools (Comunidades en Escuelas) (CIS) para el año escolar</w:t>
            </w:r>
            <w:r w:rsidR="008F673B">
              <w:rPr>
                <w:b/>
                <w:u w:val="single"/>
              </w:rPr>
              <w:t xml:space="preserve">   20</w:t>
            </w:r>
            <w:r w:rsidR="008C5633">
              <w:rPr>
                <w:b/>
                <w:u w:val="single"/>
              </w:rPr>
              <w:t>20-2021</w:t>
            </w:r>
            <w:r w:rsidRPr="000413C7">
              <w:rPr>
                <w:u w:val="single"/>
              </w:rPr>
              <w:t xml:space="preserve">   </w:t>
            </w:r>
            <w:r w:rsidRPr="000413C7">
              <w:t>. Los servicios que mi hijo</w:t>
            </w:r>
            <w:r w:rsidR="00EB5641">
              <w:t>(a)</w:t>
            </w:r>
            <w:r w:rsidRPr="000413C7">
              <w:t xml:space="preserve"> puede recibir incluyen, </w:t>
            </w:r>
            <w:r w:rsidR="00875592">
              <w:t>pero</w:t>
            </w:r>
            <w:r w:rsidRPr="000413C7">
              <w:t xml:space="preserve"> no se limitan a la orientación/consejería de apoyo, apoyo educativo, tutoría, actividades de </w:t>
            </w:r>
            <w:r w:rsidRPr="00103B6D">
              <w:t xml:space="preserve">enriquecimiento, </w:t>
            </w:r>
            <w:r w:rsidR="00445DAC" w:rsidRPr="00103B6D">
              <w:t>referencias</w:t>
            </w:r>
            <w:r w:rsidRPr="000413C7">
              <w:t xml:space="preserve"> a otras agencias y otros:_______________________________________.  </w:t>
            </w:r>
          </w:p>
          <w:p w14:paraId="1DAE5A2F" w14:textId="49201DEA" w:rsidR="00E77465" w:rsidRPr="000413C7" w:rsidRDefault="00E77465" w:rsidP="000413C7">
            <w:pPr>
              <w:pStyle w:val="BodyText2"/>
            </w:pPr>
            <w:r w:rsidRPr="000413C7">
              <w:t>Doy permiso para que mi hijo(a) complete las encuestas y/o evaluaciones administradas por CIS para guiar la planificación de servicios y determinar el progreso.</w:t>
            </w:r>
          </w:p>
          <w:p w14:paraId="6BCC567F" w14:textId="30D38D50" w:rsidR="004B06E5" w:rsidRDefault="004B06E5" w:rsidP="000413C7">
            <w:pPr>
              <w:pStyle w:val="BodyText2"/>
            </w:pPr>
            <w:r w:rsidRPr="000413C7">
              <w:t xml:space="preserve">Reconozco que este consentimiento es voluntario y que puede ser revocado en cualquier momento informando al personal de CIS, por escrito, excepto que el consentimiento previo todavía se </w:t>
            </w:r>
            <w:r w:rsidR="00875592">
              <w:t xml:space="preserve">aplicará </w:t>
            </w:r>
            <w:r w:rsidRPr="000413C7">
              <w:t>para las agencias que ya hayan actuado en base a él.</w:t>
            </w:r>
          </w:p>
          <w:p w14:paraId="3EE110F3" w14:textId="652F4206" w:rsidR="00E672D9" w:rsidRPr="000413C7" w:rsidRDefault="00577CF7" w:rsidP="000413C7">
            <w:pPr>
              <w:pStyle w:val="BodyText2"/>
            </w:pPr>
            <w:r w:rsidRPr="00577CF7">
              <w:t xml:space="preserve">Doy </w:t>
            </w:r>
            <w:r>
              <w:t>permiso</w:t>
            </w:r>
            <w:r w:rsidRPr="00577CF7">
              <w:t xml:space="preserve"> para que CIS brinde apoyo a mi hijo y/o familia a través de telesalud que puede incluir, pero no limitado a: texto, Zoom, Google Classroom y otra tecnología similar</w:t>
            </w:r>
            <w:r w:rsidR="00E672D9" w:rsidRPr="00652320">
              <w:t>.</w:t>
            </w:r>
            <w:r w:rsidR="00E672D9">
              <w:t xml:space="preserve"> Además, entiendo que existen riesgos únicos y específicos de Telehealth, incluyendo pero no limitado a, la posibilidad de que las sesiones de Telesalud con mi coordinador de sitio puedan ser interrumpidas o distorsionadas por fallas técnicas o podrían ser interrumpidas o a las que podrían ser accedidas por personas no autorizadas</w:t>
            </w:r>
          </w:p>
          <w:p w14:paraId="1E5D34E7" w14:textId="77777777" w:rsidR="004B06E5" w:rsidRPr="00432BB3" w:rsidRDefault="004B06E5" w:rsidP="00D058B1">
            <w:pPr>
              <w:pStyle w:val="BodyText"/>
              <w:spacing w:after="0"/>
              <w:ind w:right="-187"/>
              <w:rPr>
                <w:sz w:val="12"/>
                <w:szCs w:val="12"/>
              </w:rPr>
            </w:pPr>
          </w:p>
        </w:tc>
      </w:tr>
      <w:tr w:rsidR="004B06E5" w14:paraId="24748215" w14:textId="77777777" w:rsidTr="00A81821">
        <w:trPr>
          <w:trHeight w:val="4435"/>
        </w:trPr>
        <w:tc>
          <w:tcPr>
            <w:tcW w:w="10994" w:type="dxa"/>
          </w:tcPr>
          <w:p w14:paraId="4F34F535" w14:textId="77777777" w:rsidR="004B06E5" w:rsidRPr="000413C7" w:rsidRDefault="004B06E5" w:rsidP="000413C7">
            <w:pPr>
              <w:pStyle w:val="BodyText2"/>
              <w:rPr>
                <w:b/>
              </w:rPr>
            </w:pPr>
            <w:r w:rsidRPr="000413C7">
              <w:rPr>
                <w:b/>
              </w:rPr>
              <w:t>Consentimiento para la divulgación de información:</w:t>
            </w:r>
          </w:p>
          <w:p w14:paraId="6AD8D139" w14:textId="7B2995BF" w:rsidR="00157E41" w:rsidRPr="000413C7" w:rsidRDefault="00157E41" w:rsidP="000413C7">
            <w:pPr>
              <w:pStyle w:val="BodyText2"/>
              <w:spacing w:line="228" w:lineRule="auto"/>
              <w:ind w:right="-85"/>
            </w:pPr>
            <w:r w:rsidRPr="000413C7">
              <w:t>Doy permiso para que CIS proporcione y obtenga la siguiente información acerca de mi hijo(a)(nombre):</w:t>
            </w:r>
            <w:r w:rsidR="008C5633">
              <w:t xml:space="preserve"> </w:t>
            </w:r>
            <w:r w:rsidR="008C5633" w:rsidRPr="000413C7">
              <w:rPr>
                <w:sz w:val="16"/>
                <w:szCs w:val="16"/>
              </w:rPr>
              <w:t>__________________________________</w:t>
            </w:r>
            <w:r w:rsidRPr="000413C7">
              <w:t xml:space="preserve">____ de </w:t>
            </w:r>
            <w:r w:rsidR="00095276">
              <w:t>la escuela, distrito escolar,</w:t>
            </w:r>
            <w:r w:rsidRPr="000413C7">
              <w:t xml:space="preserve"> Texas Education Agency (Agencia de Educación de Texas) y/o la Oficina Nacional de CIS: informes de calificaciones, registros de asistencia, resultados de exámenes, información disciplinaria, horarios de clases, números de identificación, </w:t>
            </w:r>
            <w:r w:rsidR="00875592">
              <w:t>estatus</w:t>
            </w:r>
            <w:r w:rsidRPr="000413C7">
              <w:t xml:space="preserve"> de almuerzo gratuito/reducido, información relacionada con la salud, información de educación especial, intervenciones y servicios proporcionados, y otros:___________________________________________________________.</w:t>
            </w:r>
          </w:p>
          <w:p w14:paraId="27A6AC93" w14:textId="028B04B9" w:rsidR="000A1E9B" w:rsidRPr="000413C7" w:rsidRDefault="000A1E9B" w:rsidP="000413C7">
            <w:pPr>
              <w:pStyle w:val="BodyText2"/>
              <w:spacing w:line="228" w:lineRule="auto"/>
              <w:ind w:right="-85"/>
            </w:pPr>
            <w:r w:rsidRPr="000413C7">
              <w:t>Reconozco que la información proporcionada y obtenida puede ser usada para planear y ajustar los servicios que ayudarán a mi hijo</w:t>
            </w:r>
            <w:r w:rsidR="0041183C">
              <w:t>(a)</w:t>
            </w:r>
            <w:r w:rsidRPr="000413C7">
              <w:t>, para propósitos, y para evaluar y determinar la efectividad del programa de CIS.</w:t>
            </w:r>
          </w:p>
          <w:p w14:paraId="72C6E48C" w14:textId="2A40CCD4" w:rsidR="00C01EFE" w:rsidRPr="000413C7" w:rsidRDefault="00C01EFE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Reconozco que los registros y la información divulgada </w:t>
            </w:r>
            <w:r w:rsidR="00374DA4">
              <w:t>bajo</w:t>
            </w:r>
            <w:r w:rsidRPr="000413C7">
              <w:t xml:space="preserve"> este consentimiento se mantendrán confidenciales en la medida de lo permitido por la ley y se utilizarán únicamente para los fines indicados.</w:t>
            </w:r>
          </w:p>
          <w:p w14:paraId="533AB6EF" w14:textId="77777777" w:rsidR="00C01EFE" w:rsidRPr="000413C7" w:rsidRDefault="00C01EFE" w:rsidP="000413C7">
            <w:pPr>
              <w:pStyle w:val="BodyText2"/>
              <w:spacing w:line="228" w:lineRule="auto"/>
              <w:ind w:right="-85"/>
              <w:rPr>
                <w:spacing w:val="-4"/>
              </w:rPr>
            </w:pPr>
            <w:r w:rsidRPr="000413C7">
              <w:rPr>
                <w:spacing w:val="-4"/>
              </w:rPr>
              <w:t>Reconozco que la divulgación de registros de acuerdo a este consentimiento está sujeta a las limitaciones impuestas por las leyes federales y estatales.</w:t>
            </w:r>
          </w:p>
          <w:p w14:paraId="0E88D435" w14:textId="4F53A341" w:rsidR="00C01EFE" w:rsidRPr="000413C7" w:rsidRDefault="00C01EFE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Reconozco que este consentimiento permite la divulgación de datos para el año escolar mencionado anteriormente.  Los datos de este año serán </w:t>
            </w:r>
            <w:r w:rsidR="00C72AAE">
              <w:t>archivados</w:t>
            </w:r>
            <w:r w:rsidR="00C72AAE" w:rsidRPr="000413C7">
              <w:t xml:space="preserve"> </w:t>
            </w:r>
            <w:r w:rsidRPr="000413C7">
              <w:t xml:space="preserve">por hasta cinco años y pueden ser compartidos durante ese tiempo </w:t>
            </w:r>
            <w:r w:rsidR="00875592">
              <w:t>para</w:t>
            </w:r>
            <w:r w:rsidRPr="000413C7">
              <w:t xml:space="preserve"> fines de evaluación o para proporcionar servicios que ayudarán a mi hijo(a).</w:t>
            </w:r>
          </w:p>
          <w:p w14:paraId="01F4BF23" w14:textId="7AEB3A18" w:rsidR="00C01EFE" w:rsidRPr="000413C7" w:rsidRDefault="00C01EFE" w:rsidP="000413C7">
            <w:pPr>
              <w:pStyle w:val="BodyText2"/>
              <w:spacing w:line="228" w:lineRule="auto"/>
              <w:ind w:right="-85"/>
            </w:pPr>
            <w:r w:rsidRPr="000413C7">
              <w:t>Reconozco que los registros divulgados con respecto al estudiante pueden contener referencias a otras personas (es decir, miembros de la familia del estudiante).</w:t>
            </w:r>
          </w:p>
          <w:p w14:paraId="3DAFC07B" w14:textId="3C0986B0" w:rsidR="004B06E5" w:rsidRPr="000413C7" w:rsidRDefault="004B06E5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Entiendo que los datos y la información recopilada sobre mi hijo(a), incluyendo la documentación de los servicios proporcionados a mi hijo(a), se mantienen en una base informática de datos segura y en un </w:t>
            </w:r>
            <w:r w:rsidR="00875592">
              <w:t>expediente.</w:t>
            </w:r>
            <w:r w:rsidRPr="000413C7">
              <w:t xml:space="preserve">  Autorizo a CIS a mantener la información proporcionada para los fines mencionados anteriormente en la base de datos computarizada de CIS y en </w:t>
            </w:r>
            <w:r w:rsidR="00875592">
              <w:t>un expediente</w:t>
            </w:r>
            <w:r w:rsidRPr="000413C7">
              <w:t>.</w:t>
            </w:r>
          </w:p>
          <w:p w14:paraId="74EF8955" w14:textId="6DFB4979" w:rsidR="00385032" w:rsidRPr="00D0259D" w:rsidRDefault="004B06E5" w:rsidP="000413C7">
            <w:pPr>
              <w:pStyle w:val="BodyText2"/>
              <w:spacing w:line="228" w:lineRule="auto"/>
              <w:ind w:right="-85"/>
            </w:pPr>
            <w:r w:rsidRPr="000413C7">
              <w:t xml:space="preserve">Reconozco que tengo el derecho de inspeccionar u obtener una copia de cualquier registro divulgado por este consentimiento, </w:t>
            </w:r>
            <w:r w:rsidR="00875592">
              <w:t xml:space="preserve">por medio de una solicitud </w:t>
            </w:r>
            <w:r w:rsidRPr="000413C7">
              <w:t xml:space="preserve">por escrito a la agencia que lo divulgó, sujeto a cualquier costo </w:t>
            </w:r>
            <w:r w:rsidR="00875592">
              <w:t xml:space="preserve">aplicable </w:t>
            </w:r>
            <w:r w:rsidRPr="000413C7">
              <w:t>de fotocopias y limitaciones legales.</w:t>
            </w:r>
            <w:r>
              <w:t xml:space="preserve"> </w:t>
            </w:r>
          </w:p>
        </w:tc>
      </w:tr>
      <w:tr w:rsidR="00D0259D" w:rsidRPr="00E058E1" w14:paraId="09D33A84" w14:textId="77777777" w:rsidTr="00A81821">
        <w:trPr>
          <w:trHeight w:val="746"/>
        </w:trPr>
        <w:tc>
          <w:tcPr>
            <w:tcW w:w="10994" w:type="dxa"/>
            <w:shd w:val="clear" w:color="auto" w:fill="EEECE1" w:themeFill="background2"/>
          </w:tcPr>
          <w:p w14:paraId="05B53AD6" w14:textId="36FC207F" w:rsidR="00D0259D" w:rsidRPr="00C01EFE" w:rsidRDefault="00D0259D" w:rsidP="000413C7">
            <w:pPr>
              <w:pStyle w:val="BodyText2"/>
            </w:pPr>
            <w:r>
              <w:t xml:space="preserve">Además, doy permiso para que CIS proporcionen y obtengan la información anterior y otra </w:t>
            </w:r>
            <w:r w:rsidR="00C820E7">
              <w:t>información</w:t>
            </w:r>
            <w:r>
              <w:t xml:space="preserve"> que se </w:t>
            </w:r>
            <w:r w:rsidR="00C820E7">
              <w:t>indique</w:t>
            </w:r>
            <w:r>
              <w:t xml:space="preserve"> a continuación </w:t>
            </w:r>
            <w:r w:rsidR="003B2048">
              <w:t>por</w:t>
            </w:r>
            <w:r>
              <w:t xml:space="preserve"> los siguientes individuos u organizaciones:</w:t>
            </w:r>
          </w:p>
          <w:p w14:paraId="149ED0DA" w14:textId="373E2519" w:rsidR="00D0259D" w:rsidRPr="000413C7" w:rsidRDefault="00D0259D" w:rsidP="000413C7">
            <w:pPr>
              <w:pStyle w:val="BodyText2"/>
              <w:rPr>
                <w:sz w:val="16"/>
                <w:szCs w:val="16"/>
              </w:rPr>
            </w:pPr>
            <w:r w:rsidRPr="000413C7">
              <w:rPr>
                <w:sz w:val="16"/>
                <w:szCs w:val="16"/>
              </w:rPr>
              <w:t>Individuo/Organización __________________________________________Información que se dará a conocer</w:t>
            </w:r>
            <w:r w:rsidR="000413C7" w:rsidRPr="000413C7">
              <w:rPr>
                <w:sz w:val="16"/>
                <w:szCs w:val="16"/>
              </w:rPr>
              <w:t>__________________________________________</w:t>
            </w:r>
          </w:p>
          <w:p w14:paraId="69F8D368" w14:textId="77777777" w:rsidR="00D0259D" w:rsidRPr="00E058E1" w:rsidRDefault="00D0259D" w:rsidP="00A81821">
            <w:pPr>
              <w:spacing w:after="60"/>
              <w:ind w:right="-86"/>
              <w:rPr>
                <w:b/>
                <w:sz w:val="12"/>
                <w:szCs w:val="12"/>
              </w:rPr>
            </w:pPr>
          </w:p>
        </w:tc>
      </w:tr>
      <w:tr w:rsidR="004B06E5" w:rsidRPr="00E058E1" w14:paraId="0C354520" w14:textId="77777777" w:rsidTr="00A81821">
        <w:trPr>
          <w:trHeight w:val="710"/>
        </w:trPr>
        <w:tc>
          <w:tcPr>
            <w:tcW w:w="10994" w:type="dxa"/>
          </w:tcPr>
          <w:p w14:paraId="76147627" w14:textId="77777777" w:rsidR="00E058E1" w:rsidRPr="00E058E1" w:rsidRDefault="00E058E1" w:rsidP="004B06E5">
            <w:pPr>
              <w:tabs>
                <w:tab w:val="left" w:pos="270"/>
              </w:tabs>
              <w:overflowPunct w:val="0"/>
              <w:autoSpaceDE w:val="0"/>
              <w:autoSpaceDN w:val="0"/>
              <w:adjustRightInd w:val="0"/>
              <w:ind w:right="274"/>
              <w:textAlignment w:val="baseline"/>
              <w:rPr>
                <w:b/>
                <w:sz w:val="12"/>
                <w:szCs w:val="12"/>
              </w:rPr>
            </w:pPr>
          </w:p>
          <w:p w14:paraId="59D1ACBF" w14:textId="05ACF083" w:rsidR="004B06E5" w:rsidRPr="000413C7" w:rsidRDefault="00E058E1" w:rsidP="004B06E5">
            <w:pPr>
              <w:tabs>
                <w:tab w:val="left" w:pos="270"/>
              </w:tabs>
              <w:overflowPunct w:val="0"/>
              <w:autoSpaceDE w:val="0"/>
              <w:autoSpaceDN w:val="0"/>
              <w:adjustRightInd w:val="0"/>
              <w:ind w:right="274"/>
              <w:textAlignment w:val="baseline"/>
              <w:rPr>
                <w:b/>
                <w:sz w:val="20"/>
                <w:szCs w:val="20"/>
              </w:rPr>
            </w:pPr>
            <w:r w:rsidRPr="000413C7">
              <w:rPr>
                <w:b/>
                <w:sz w:val="20"/>
                <w:szCs w:val="20"/>
              </w:rPr>
              <w:t xml:space="preserve">¿Mi hijo(a) es elegible para el almuerzo gratis o a precio reducido?         </w:t>
            </w:r>
            <w:sdt>
              <w:sdtPr>
                <w:rPr>
                  <w:rFonts w:cs="Times New Roman"/>
                  <w:b/>
                  <w:sz w:val="20"/>
                  <w:szCs w:val="20"/>
                </w:rPr>
                <w:id w:val="-194567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6E5" w:rsidRPr="000413C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SÍ   </w:t>
            </w:r>
            <w:sdt>
              <w:sdtPr>
                <w:rPr>
                  <w:rFonts w:cs="Times New Roman"/>
                  <w:b/>
                  <w:sz w:val="20"/>
                  <w:szCs w:val="20"/>
                </w:rPr>
                <w:id w:val="-32119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6E5" w:rsidRPr="000413C7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NO </w:t>
            </w:r>
          </w:p>
          <w:p w14:paraId="33A997E7" w14:textId="20554796" w:rsidR="004B06E5" w:rsidRPr="00E058E1" w:rsidRDefault="004B06E5" w:rsidP="004B06E5">
            <w:pPr>
              <w:pStyle w:val="BodyText"/>
              <w:spacing w:after="0"/>
              <w:ind w:right="-187"/>
              <w:rPr>
                <w:sz w:val="20"/>
                <w:szCs w:val="20"/>
              </w:rPr>
            </w:pPr>
            <w:r w:rsidRPr="000413C7">
              <w:rPr>
                <w:b/>
                <w:sz w:val="20"/>
                <w:szCs w:val="20"/>
              </w:rPr>
              <w:t xml:space="preserve">CIS puede usar fotografías o videos de mi hijo(a) </w:t>
            </w:r>
            <w:r w:rsidR="00C820E7">
              <w:rPr>
                <w:b/>
                <w:sz w:val="20"/>
                <w:szCs w:val="20"/>
              </w:rPr>
              <w:t>para</w:t>
            </w:r>
            <w:r w:rsidRPr="000413C7">
              <w:rPr>
                <w:b/>
                <w:sz w:val="20"/>
                <w:szCs w:val="20"/>
              </w:rPr>
              <w:t xml:space="preserve"> fines </w:t>
            </w:r>
            <w:r w:rsidR="00C820E7">
              <w:rPr>
                <w:b/>
                <w:sz w:val="20"/>
                <w:szCs w:val="20"/>
              </w:rPr>
              <w:t>publicitarios</w:t>
            </w:r>
            <w:r w:rsidRPr="000413C7">
              <w:rPr>
                <w:sz w:val="20"/>
                <w:szCs w:val="20"/>
              </w:rPr>
              <w:t xml:space="preserve">. </w:t>
            </w:r>
            <w:sdt>
              <w:sdtPr>
                <w:rPr>
                  <w:b/>
                  <w:sz w:val="20"/>
                  <w:szCs w:val="20"/>
                </w:rPr>
                <w:id w:val="-211736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413C7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SÍ   </w:t>
            </w:r>
            <w:sdt>
              <w:sdtPr>
                <w:rPr>
                  <w:b/>
                  <w:sz w:val="20"/>
                  <w:szCs w:val="20"/>
                </w:rPr>
                <w:id w:val="747764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413C7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0413C7">
              <w:rPr>
                <w:b/>
                <w:sz w:val="20"/>
                <w:szCs w:val="20"/>
              </w:rPr>
              <w:t xml:space="preserve"> NO</w:t>
            </w:r>
            <w:r>
              <w:rPr>
                <w:rFonts w:ascii="Wingdings" w:hAnsi="Wingdings"/>
                <w:b/>
                <w:sz w:val="20"/>
                <w:szCs w:val="20"/>
              </w:rPr>
              <w:t></w:t>
            </w:r>
            <w:r>
              <w:rPr>
                <w:rFonts w:ascii="Wingdings" w:hAnsi="Wingdings"/>
                <w:b/>
                <w:sz w:val="20"/>
                <w:szCs w:val="20"/>
              </w:rPr>
              <w:tab/>
            </w:r>
          </w:p>
        </w:tc>
      </w:tr>
    </w:tbl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10772"/>
      </w:tblGrid>
      <w:tr w:rsidR="0050119F" w:rsidRPr="00026646" w14:paraId="7A0EE546" w14:textId="77777777" w:rsidTr="000F0494">
        <w:trPr>
          <w:trHeight w:val="890"/>
        </w:trPr>
        <w:tc>
          <w:tcPr>
            <w:tcW w:w="10772" w:type="dxa"/>
            <w:shd w:val="clear" w:color="auto" w:fill="EEECE1" w:themeFill="background2"/>
          </w:tcPr>
          <w:p w14:paraId="5965E2F7" w14:textId="63F97CF1" w:rsidR="009B62DA" w:rsidRPr="000413C7" w:rsidRDefault="004B06E5" w:rsidP="0036471C">
            <w:pPr>
              <w:pStyle w:val="BodyText"/>
              <w:spacing w:before="60" w:after="0"/>
              <w:ind w:right="-86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ab/>
            </w:r>
            <w:r w:rsidR="00015C93">
              <w:rPr>
                <w:b/>
                <w:bCs/>
                <w:sz w:val="18"/>
                <w:szCs w:val="18"/>
              </w:rPr>
              <w:t>Mi firma debajo autoriza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que mi hijo(a)</w:t>
            </w:r>
            <w:r w:rsidR="00095276">
              <w:rPr>
                <w:b/>
                <w:bCs/>
                <w:sz w:val="18"/>
                <w:szCs w:val="18"/>
              </w:rPr>
              <w:t xml:space="preserve"> participe en el programa de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CIS. Mi firma autoriza a CIS a obtener </w:t>
            </w:r>
            <w:r w:rsidR="00AF1814">
              <w:rPr>
                <w:b/>
                <w:bCs/>
                <w:sz w:val="18"/>
                <w:szCs w:val="18"/>
              </w:rPr>
              <w:t xml:space="preserve">la 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información </w:t>
            </w:r>
            <w:r w:rsidR="00AF1814">
              <w:rPr>
                <w:b/>
                <w:bCs/>
                <w:sz w:val="18"/>
                <w:szCs w:val="18"/>
              </w:rPr>
              <w:t>mencionada anteriormente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relaciona</w:t>
            </w:r>
            <w:r w:rsidR="00AF1814">
              <w:rPr>
                <w:b/>
                <w:bCs/>
                <w:sz w:val="18"/>
                <w:szCs w:val="18"/>
              </w:rPr>
              <w:t xml:space="preserve">da 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con mi estudiante y a proporcionar </w:t>
            </w:r>
            <w:r w:rsidR="00AF1814">
              <w:rPr>
                <w:b/>
                <w:bCs/>
                <w:sz w:val="18"/>
                <w:szCs w:val="18"/>
              </w:rPr>
              <w:t>el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tipo de información mencionad</w:t>
            </w:r>
            <w:r w:rsidR="000A0785">
              <w:rPr>
                <w:b/>
                <w:bCs/>
                <w:sz w:val="18"/>
                <w:szCs w:val="18"/>
              </w:rPr>
              <w:t>a previamente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a la escuela, </w:t>
            </w:r>
            <w:r w:rsidR="00AF1814">
              <w:rPr>
                <w:b/>
                <w:bCs/>
                <w:sz w:val="18"/>
                <w:szCs w:val="18"/>
              </w:rPr>
              <w:t>el</w:t>
            </w:r>
            <w:r w:rsidR="00095276">
              <w:rPr>
                <w:b/>
                <w:bCs/>
                <w:sz w:val="18"/>
                <w:szCs w:val="18"/>
              </w:rPr>
              <w:t xml:space="preserve"> distrito escolar, a</w:t>
            </w:r>
            <w:r w:rsidR="0050119F" w:rsidRPr="000413C7">
              <w:rPr>
                <w:b/>
                <w:bCs/>
                <w:sz w:val="18"/>
                <w:szCs w:val="18"/>
              </w:rPr>
              <w:t xml:space="preserve"> Texas Education Agency (Agencia de Educación de Texas), a la Oficina Nacional de CIS y/o a los agentes autorizados identificados anteriormente.  </w:t>
            </w:r>
          </w:p>
          <w:p w14:paraId="55CC9106" w14:textId="4586A49D" w:rsidR="0050119F" w:rsidRPr="000413C7" w:rsidRDefault="0050119F" w:rsidP="0036471C">
            <w:pPr>
              <w:pStyle w:val="BodyText"/>
              <w:spacing w:before="60" w:after="0"/>
              <w:ind w:right="-86"/>
              <w:rPr>
                <w:sz w:val="18"/>
                <w:szCs w:val="18"/>
              </w:rPr>
            </w:pPr>
            <w:r w:rsidRPr="000413C7">
              <w:rPr>
                <w:sz w:val="18"/>
                <w:szCs w:val="18"/>
              </w:rPr>
              <w:t>Libero a Communities In Schools y a sus empleados, voluntarios o agentes de la responsabilidad por accidentes, lesiones o enfermedades que puedan ocurrirle a mi hijo(a) durante su participación en el programa. Mi hijo(a) y yo entendemos que estamos participando voluntariamente en el programa de Communities In Schools.</w:t>
            </w:r>
          </w:p>
          <w:p w14:paraId="23E48034" w14:textId="2249BBF2" w:rsidR="0050119F" w:rsidRPr="000413C7" w:rsidRDefault="0050119F" w:rsidP="00406302">
            <w:pPr>
              <w:pStyle w:val="Heading2"/>
              <w:tabs>
                <w:tab w:val="left" w:pos="6468"/>
                <w:tab w:val="left" w:leader="underscore" w:pos="10692"/>
              </w:tabs>
              <w:spacing w:beforeLines="60" w:before="144" w:afterLines="60" w:after="144"/>
              <w:rPr>
                <w:rFonts w:cs="Times New Roman"/>
                <w:b/>
                <w:color w:val="auto"/>
                <w:sz w:val="20"/>
                <w:szCs w:val="20"/>
              </w:rPr>
            </w:pPr>
            <w:r w:rsidRPr="000413C7">
              <w:rPr>
                <w:b/>
                <w:color w:val="auto"/>
                <w:sz w:val="20"/>
                <w:szCs w:val="20"/>
              </w:rPr>
              <w:t>Nombre del Padre o Madre/Tutor</w:t>
            </w:r>
            <w:r w:rsidRPr="000413C7">
              <w:rPr>
                <w:color w:val="auto"/>
                <w:sz w:val="20"/>
                <w:szCs w:val="20"/>
              </w:rPr>
              <w:t xml:space="preserve"> (en letras de</w:t>
            </w:r>
            <w:r w:rsidR="00D14C0A">
              <w:rPr>
                <w:color w:val="auto"/>
                <w:sz w:val="20"/>
                <w:szCs w:val="20"/>
              </w:rPr>
              <w:t xml:space="preserve"> </w:t>
            </w:r>
            <w:r w:rsidR="00D14C0A" w:rsidRPr="000413C7">
              <w:rPr>
                <w:color w:val="auto"/>
                <w:sz w:val="20"/>
                <w:szCs w:val="20"/>
              </w:rPr>
              <w:t>molde</w:t>
            </w:r>
            <w:r w:rsidRPr="000413C7">
              <w:rPr>
                <w:color w:val="auto"/>
                <w:sz w:val="20"/>
                <w:szCs w:val="20"/>
              </w:rPr>
              <w:t>):</w:t>
            </w:r>
            <w:r w:rsidRPr="000413C7">
              <w:rPr>
                <w:b/>
                <w:i/>
                <w:color w:val="auto"/>
                <w:sz w:val="20"/>
                <w:szCs w:val="20"/>
              </w:rPr>
              <w:t xml:space="preserve"> </w:t>
            </w:r>
            <w:r w:rsidRPr="000413C7">
              <w:rPr>
                <w:b/>
                <w:i/>
                <w:color w:val="auto"/>
                <w:sz w:val="20"/>
                <w:szCs w:val="20"/>
                <w:u w:val="single"/>
              </w:rPr>
              <w:t xml:space="preserve">  _______________</w:t>
            </w:r>
            <w:r w:rsidR="008F673B">
              <w:rPr>
                <w:b/>
                <w:i/>
                <w:color w:val="auto"/>
                <w:sz w:val="20"/>
                <w:szCs w:val="20"/>
                <w:u w:val="single"/>
              </w:rPr>
              <w:t>___________________</w:t>
            </w:r>
            <w:r w:rsidRPr="000413C7">
              <w:rPr>
                <w:b/>
                <w:i/>
                <w:color w:val="auto"/>
                <w:sz w:val="20"/>
                <w:szCs w:val="20"/>
                <w:u w:val="single"/>
              </w:rPr>
              <w:t>____</w:t>
            </w:r>
            <w:r w:rsidRPr="000413C7">
              <w:rPr>
                <w:b/>
                <w:color w:val="auto"/>
                <w:sz w:val="20"/>
                <w:szCs w:val="20"/>
              </w:rPr>
              <w:t xml:space="preserve"> </w:t>
            </w:r>
            <w:r w:rsidR="00AF1814">
              <w:rPr>
                <w:b/>
                <w:color w:val="auto"/>
                <w:sz w:val="20"/>
                <w:szCs w:val="20"/>
              </w:rPr>
              <w:t>Fecha</w:t>
            </w:r>
            <w:r w:rsidRPr="000413C7">
              <w:rPr>
                <w:b/>
                <w:color w:val="auto"/>
                <w:sz w:val="20"/>
                <w:szCs w:val="20"/>
              </w:rPr>
              <w:t>: _____________________________</w:t>
            </w:r>
          </w:p>
          <w:p w14:paraId="13D2BED7" w14:textId="7EB70D55" w:rsidR="00E058E1" w:rsidRDefault="00E058E1" w:rsidP="00406302">
            <w:pPr>
              <w:tabs>
                <w:tab w:val="left" w:pos="5922"/>
                <w:tab w:val="left" w:pos="10692"/>
              </w:tabs>
              <w:spacing w:beforeLines="60" w:before="144" w:afterLines="60" w:after="144"/>
              <w:ind w:right="-90"/>
              <w:jc w:val="both"/>
              <w:rPr>
                <w:b/>
                <w:i/>
                <w:sz w:val="20"/>
                <w:szCs w:val="20"/>
              </w:rPr>
            </w:pPr>
            <w:r w:rsidRPr="000413C7">
              <w:rPr>
                <w:b/>
                <w:bCs/>
                <w:sz w:val="20"/>
                <w:szCs w:val="20"/>
              </w:rPr>
              <w:t>Firma del Padre o Madre/Tutor</w:t>
            </w:r>
            <w:r w:rsidRPr="000413C7">
              <w:rPr>
                <w:bCs/>
                <w:sz w:val="20"/>
                <w:szCs w:val="20"/>
              </w:rPr>
              <w:t xml:space="preserve"> _______________________________________________</w:t>
            </w:r>
            <w:r w:rsidRPr="000413C7">
              <w:rPr>
                <w:sz w:val="20"/>
                <w:szCs w:val="20"/>
              </w:rPr>
              <w:t xml:space="preserve"> </w:t>
            </w:r>
            <w:r w:rsidRPr="000413C7">
              <w:rPr>
                <w:b/>
                <w:i/>
                <w:sz w:val="20"/>
                <w:szCs w:val="20"/>
              </w:rPr>
              <w:t>(La firma debe estar en tinta)</w:t>
            </w:r>
          </w:p>
          <w:p w14:paraId="15027CB1" w14:textId="1781A73D" w:rsidR="00405136" w:rsidRPr="00405136" w:rsidRDefault="00405136" w:rsidP="00406302">
            <w:pPr>
              <w:tabs>
                <w:tab w:val="left" w:pos="5922"/>
                <w:tab w:val="left" w:pos="10692"/>
              </w:tabs>
              <w:spacing w:beforeLines="60" w:before="144" w:afterLines="60" w:after="144"/>
              <w:ind w:right="-9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rección _____________________________________________________________________________________________</w:t>
            </w:r>
          </w:p>
          <w:p w14:paraId="1C8D76AF" w14:textId="39938602" w:rsidR="0050119F" w:rsidRPr="002C017F" w:rsidRDefault="00E058E1" w:rsidP="002C017F">
            <w:pPr>
              <w:tabs>
                <w:tab w:val="left" w:pos="5922"/>
                <w:tab w:val="left" w:pos="10692"/>
              </w:tabs>
              <w:spacing w:beforeLines="60" w:before="144" w:afterLines="60" w:after="144"/>
              <w:ind w:right="-90"/>
              <w:jc w:val="both"/>
              <w:rPr>
                <w:bCs/>
                <w:sz w:val="20"/>
                <w:szCs w:val="20"/>
                <w:u w:val="single"/>
              </w:rPr>
            </w:pPr>
            <w:r>
              <w:rPr>
                <w:b/>
                <w:bCs/>
                <w:sz w:val="20"/>
                <w:szCs w:val="20"/>
              </w:rPr>
              <w:t>Teléfono</w:t>
            </w:r>
            <w:r>
              <w:rPr>
                <w:bCs/>
                <w:sz w:val="20"/>
                <w:szCs w:val="20"/>
              </w:rPr>
              <w:t xml:space="preserve">________________________________________  </w:t>
            </w:r>
            <w:r>
              <w:rPr>
                <w:b/>
                <w:bCs/>
                <w:sz w:val="20"/>
                <w:szCs w:val="20"/>
              </w:rPr>
              <w:t>E-mail __________________________________________________</w:t>
            </w:r>
          </w:p>
        </w:tc>
      </w:tr>
    </w:tbl>
    <w:p w14:paraId="2D1D68BF" w14:textId="77777777" w:rsidR="0020407A" w:rsidRPr="0020407A" w:rsidRDefault="0020407A" w:rsidP="002C017F">
      <w:pPr>
        <w:tabs>
          <w:tab w:val="left" w:pos="6120"/>
          <w:tab w:val="left" w:pos="10710"/>
        </w:tabs>
        <w:spacing w:before="120" w:after="0" w:line="240" w:lineRule="auto"/>
        <w:rPr>
          <w:b/>
          <w:bCs/>
          <w:sz w:val="4"/>
          <w:szCs w:val="4"/>
        </w:rPr>
      </w:pPr>
    </w:p>
    <w:p w14:paraId="655EC455" w14:textId="6C67547A" w:rsidR="00AE6E03" w:rsidRPr="002C017F" w:rsidRDefault="00095276" w:rsidP="002C017F">
      <w:pPr>
        <w:tabs>
          <w:tab w:val="left" w:pos="6120"/>
          <w:tab w:val="left" w:pos="10710"/>
        </w:tabs>
        <w:spacing w:before="120" w:after="0" w:line="240" w:lineRule="auto"/>
        <w:rPr>
          <w:bCs/>
          <w:sz w:val="19"/>
          <w:szCs w:val="19"/>
          <w:u w:val="single"/>
        </w:rPr>
      </w:pPr>
      <w:r>
        <w:rPr>
          <w:b/>
          <w:bCs/>
          <w:sz w:val="19"/>
          <w:szCs w:val="19"/>
        </w:rPr>
        <w:t>Firma del personal de</w:t>
      </w:r>
      <w:r w:rsidR="0050119F">
        <w:rPr>
          <w:b/>
          <w:bCs/>
          <w:sz w:val="19"/>
          <w:szCs w:val="19"/>
        </w:rPr>
        <w:t xml:space="preserve"> CIS </w:t>
      </w:r>
      <w:r w:rsidR="0050119F">
        <w:rPr>
          <w:bCs/>
          <w:sz w:val="19"/>
          <w:szCs w:val="19"/>
          <w:u w:val="single"/>
        </w:rPr>
        <w:t xml:space="preserve">  </w:t>
      </w:r>
      <w:r w:rsidR="0050119F">
        <w:rPr>
          <w:bCs/>
          <w:sz w:val="19"/>
          <w:szCs w:val="19"/>
          <w:u w:val="single"/>
        </w:rPr>
        <w:tab/>
      </w:r>
      <w:r w:rsidR="0050119F">
        <w:rPr>
          <w:b/>
          <w:bCs/>
          <w:sz w:val="19"/>
          <w:szCs w:val="19"/>
        </w:rPr>
        <w:t xml:space="preserve"> Fecha recibido: </w:t>
      </w:r>
      <w:r w:rsidR="0050119F">
        <w:rPr>
          <w:bCs/>
          <w:sz w:val="19"/>
          <w:szCs w:val="19"/>
          <w:u w:val="single"/>
        </w:rPr>
        <w:t xml:space="preserve">  </w:t>
      </w:r>
      <w:r w:rsidR="0050119F">
        <w:rPr>
          <w:bCs/>
          <w:sz w:val="19"/>
          <w:szCs w:val="19"/>
          <w:u w:val="single"/>
        </w:rPr>
        <w:tab/>
      </w:r>
    </w:p>
    <w:sectPr w:rsidR="00AE6E03" w:rsidRPr="002C017F" w:rsidSect="00A81821">
      <w:headerReference w:type="default" r:id="rId7"/>
      <w:footerReference w:type="default" r:id="rId8"/>
      <w:pgSz w:w="12240" w:h="15840" w:code="1"/>
      <w:pgMar w:top="720" w:right="720" w:bottom="720" w:left="720" w:header="432" w:footer="576" w:gutter="0"/>
      <w:pgBorders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F96461" w14:textId="77777777" w:rsidR="00493A86" w:rsidRDefault="00493A86" w:rsidP="00487D75">
      <w:pPr>
        <w:spacing w:after="0" w:line="240" w:lineRule="auto"/>
      </w:pPr>
      <w:r>
        <w:separator/>
      </w:r>
    </w:p>
  </w:endnote>
  <w:endnote w:type="continuationSeparator" w:id="0">
    <w:p w14:paraId="6B00097F" w14:textId="77777777" w:rsidR="00493A86" w:rsidRDefault="00493A86" w:rsidP="00487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DE01C" w14:textId="2061BB8F" w:rsidR="00487D75" w:rsidRPr="000413C7" w:rsidRDefault="004B06E5" w:rsidP="000413C7">
    <w:pPr>
      <w:pStyle w:val="Footer"/>
      <w:tabs>
        <w:tab w:val="clear" w:pos="4680"/>
        <w:tab w:val="clear" w:pos="9360"/>
        <w:tab w:val="center" w:pos="5812"/>
        <w:tab w:val="right" w:pos="10800"/>
      </w:tabs>
      <w:rPr>
        <w:sz w:val="18"/>
        <w:szCs w:val="18"/>
      </w:rPr>
    </w:pPr>
    <w:r w:rsidRPr="000413C7">
      <w:rPr>
        <w:spacing w:val="-10"/>
        <w:sz w:val="18"/>
        <w:szCs w:val="18"/>
      </w:rPr>
      <w:t>© 20</w:t>
    </w:r>
    <w:r w:rsidR="008C5633">
      <w:rPr>
        <w:spacing w:val="-10"/>
        <w:sz w:val="18"/>
        <w:szCs w:val="18"/>
      </w:rPr>
      <w:t>20</w:t>
    </w:r>
    <w:r w:rsidRPr="000413C7">
      <w:rPr>
        <w:spacing w:val="-10"/>
        <w:sz w:val="18"/>
        <w:szCs w:val="18"/>
      </w:rPr>
      <w:t xml:space="preserve"> Texas Education Agency (Agencia de Educación de Texas)</w:t>
    </w:r>
    <w:r w:rsidRPr="000413C7">
      <w:rPr>
        <w:sz w:val="18"/>
        <w:szCs w:val="18"/>
      </w:rPr>
      <w:tab/>
      <w:t>Actualizado en: Mayo de 20</w:t>
    </w:r>
    <w:r w:rsidR="008C5633">
      <w:rPr>
        <w:sz w:val="18"/>
        <w:szCs w:val="18"/>
      </w:rPr>
      <w:t>20</w:t>
    </w:r>
    <w:r w:rsidRPr="000413C7">
      <w:rPr>
        <w:sz w:val="18"/>
        <w:szCs w:val="18"/>
      </w:rPr>
      <w:tab/>
      <w:t xml:space="preserve">Página </w:t>
    </w:r>
    <w:r w:rsidR="00764B5C" w:rsidRPr="000413C7">
      <w:rPr>
        <w:rFonts w:cs="Times New Roman"/>
        <w:b/>
        <w:bCs/>
        <w:sz w:val="18"/>
        <w:szCs w:val="18"/>
      </w:rPr>
      <w:fldChar w:fldCharType="begin"/>
    </w:r>
    <w:r w:rsidR="00764B5C" w:rsidRPr="000413C7">
      <w:rPr>
        <w:rFonts w:cs="Times New Roman"/>
        <w:b/>
        <w:bCs/>
        <w:sz w:val="18"/>
        <w:szCs w:val="18"/>
      </w:rPr>
      <w:instrText xml:space="preserve"> PAGE  \* Arabic  \* MERGEFORMAT </w:instrText>
    </w:r>
    <w:r w:rsidR="00764B5C" w:rsidRPr="000413C7">
      <w:rPr>
        <w:rFonts w:cs="Times New Roman"/>
        <w:b/>
        <w:bCs/>
        <w:sz w:val="18"/>
        <w:szCs w:val="18"/>
      </w:rPr>
      <w:fldChar w:fldCharType="separate"/>
    </w:r>
    <w:r w:rsidR="008F673B">
      <w:rPr>
        <w:rFonts w:cs="Times New Roman"/>
        <w:b/>
        <w:bCs/>
        <w:noProof/>
        <w:sz w:val="18"/>
        <w:szCs w:val="18"/>
      </w:rPr>
      <w:t>1</w:t>
    </w:r>
    <w:r w:rsidR="00764B5C" w:rsidRPr="000413C7">
      <w:rPr>
        <w:rFonts w:cs="Times New Roman"/>
        <w:b/>
        <w:bCs/>
        <w:sz w:val="18"/>
        <w:szCs w:val="18"/>
      </w:rPr>
      <w:fldChar w:fldCharType="end"/>
    </w:r>
    <w:r w:rsidRPr="000413C7">
      <w:rPr>
        <w:sz w:val="18"/>
        <w:szCs w:val="18"/>
      </w:rPr>
      <w:t xml:space="preserve"> de </w:t>
    </w:r>
    <w:r w:rsidR="00764B5C" w:rsidRPr="000413C7">
      <w:rPr>
        <w:rFonts w:cs="Times New Roman"/>
        <w:b/>
        <w:bCs/>
        <w:sz w:val="18"/>
        <w:szCs w:val="18"/>
      </w:rPr>
      <w:fldChar w:fldCharType="begin"/>
    </w:r>
    <w:r w:rsidR="00764B5C" w:rsidRPr="000413C7">
      <w:rPr>
        <w:rFonts w:cs="Times New Roman"/>
        <w:b/>
        <w:bCs/>
        <w:sz w:val="18"/>
        <w:szCs w:val="18"/>
      </w:rPr>
      <w:instrText xml:space="preserve"> NUMPAGES  \* Arabic  \* MERGEFORMAT </w:instrText>
    </w:r>
    <w:r w:rsidR="00764B5C" w:rsidRPr="000413C7">
      <w:rPr>
        <w:rFonts w:cs="Times New Roman"/>
        <w:b/>
        <w:bCs/>
        <w:sz w:val="18"/>
        <w:szCs w:val="18"/>
      </w:rPr>
      <w:fldChar w:fldCharType="separate"/>
    </w:r>
    <w:r w:rsidR="008F673B">
      <w:rPr>
        <w:rFonts w:cs="Times New Roman"/>
        <w:b/>
        <w:bCs/>
        <w:noProof/>
        <w:sz w:val="18"/>
        <w:szCs w:val="18"/>
      </w:rPr>
      <w:t>1</w:t>
    </w:r>
    <w:r w:rsidR="00764B5C" w:rsidRPr="000413C7">
      <w:rPr>
        <w:rFonts w:cs="Times New Roman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F0E3B" w14:textId="77777777" w:rsidR="00493A86" w:rsidRDefault="00493A86" w:rsidP="00487D75">
      <w:pPr>
        <w:spacing w:after="0" w:line="240" w:lineRule="auto"/>
      </w:pPr>
      <w:r>
        <w:separator/>
      </w:r>
    </w:p>
  </w:footnote>
  <w:footnote w:type="continuationSeparator" w:id="0">
    <w:p w14:paraId="6EA2F762" w14:textId="77777777" w:rsidR="00493A86" w:rsidRDefault="00493A86" w:rsidP="00487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B762A" w14:textId="3F9EF6A6" w:rsidR="00F06A13" w:rsidRDefault="00132247" w:rsidP="00487D75">
    <w:pPr>
      <w:pStyle w:val="Header"/>
      <w:tabs>
        <w:tab w:val="clear" w:pos="4680"/>
        <w:tab w:val="clear" w:pos="9360"/>
        <w:tab w:val="center" w:pos="5400"/>
        <w:tab w:val="right" w:pos="10800"/>
      </w:tabs>
      <w:spacing w:after="2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6918F8" wp14:editId="78A8C271">
          <wp:simplePos x="0" y="0"/>
          <wp:positionH relativeFrom="margin">
            <wp:align>left</wp:align>
          </wp:positionH>
          <wp:positionV relativeFrom="paragraph">
            <wp:posOffset>-152400</wp:posOffset>
          </wp:positionV>
          <wp:extent cx="838200" cy="734695"/>
          <wp:effectExtent l="0" t="0" r="0" b="8255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38200" cy="734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20D158" w14:textId="0E099E9A" w:rsidR="00487D75" w:rsidRPr="000413C7" w:rsidRDefault="009F0501" w:rsidP="00A81821">
    <w:pPr>
      <w:spacing w:after="0"/>
      <w:ind w:left="2880"/>
      <w:rPr>
        <w:sz w:val="18"/>
        <w:szCs w:val="18"/>
        <w:u w:val="single"/>
      </w:rPr>
    </w:pPr>
    <w:r w:rsidRPr="000413C7">
      <w:rPr>
        <w:b/>
        <w:sz w:val="18"/>
        <w:szCs w:val="18"/>
      </w:rPr>
      <w:t>CONSENTIMIENTO DE LOS PADRES CIS / DIVULGACIÓN DE INFORMACIÓN</w:t>
    </w:r>
    <w:r w:rsidRPr="000413C7">
      <w:rPr>
        <w:sz w:val="18"/>
        <w:szCs w:val="18"/>
      </w:rPr>
      <w:tab/>
      <w:t xml:space="preserve"> # CI19-2</w:t>
    </w:r>
  </w:p>
  <w:p w14:paraId="0AD87366" w14:textId="26EEF66E" w:rsidR="00002B4E" w:rsidRPr="009F0501" w:rsidRDefault="0062576D" w:rsidP="00A81821">
    <w:pPr>
      <w:spacing w:after="0"/>
      <w:jc w:val="center"/>
      <w:rPr>
        <w:b/>
        <w:sz w:val="20"/>
        <w:szCs w:val="20"/>
      </w:rPr>
    </w:pPr>
    <w:r>
      <w:rPr>
        <w:b/>
        <w:sz w:val="20"/>
        <w:szCs w:val="20"/>
      </w:rPr>
      <w:t xml:space="preserve">Año Escolar </w:t>
    </w:r>
    <w:r w:rsidR="008F673B">
      <w:rPr>
        <w:b/>
        <w:sz w:val="20"/>
        <w:szCs w:val="20"/>
      </w:rPr>
      <w:t>20</w:t>
    </w:r>
    <w:r w:rsidR="008C5633">
      <w:rPr>
        <w:b/>
        <w:sz w:val="20"/>
        <w:szCs w:val="20"/>
      </w:rPr>
      <w:t>20-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862AE9"/>
    <w:multiLevelType w:val="hybridMultilevel"/>
    <w:tmpl w:val="D6C01966"/>
    <w:lvl w:ilvl="0" w:tplc="A01AA89A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NDQwMjYxNTI1NjBV0lEKTi0uzszPAykwrAUAadNk/SwAAAA="/>
  </w:docVars>
  <w:rsids>
    <w:rsidRoot w:val="00F07BBC"/>
    <w:rsid w:val="00002B4E"/>
    <w:rsid w:val="000072EB"/>
    <w:rsid w:val="00015C93"/>
    <w:rsid w:val="0001736A"/>
    <w:rsid w:val="0003005F"/>
    <w:rsid w:val="000413C7"/>
    <w:rsid w:val="00092244"/>
    <w:rsid w:val="00095276"/>
    <w:rsid w:val="000A0785"/>
    <w:rsid w:val="000A1E9B"/>
    <w:rsid w:val="000F0494"/>
    <w:rsid w:val="00103B6D"/>
    <w:rsid w:val="00112716"/>
    <w:rsid w:val="00132247"/>
    <w:rsid w:val="00136EB4"/>
    <w:rsid w:val="00157E41"/>
    <w:rsid w:val="001B4187"/>
    <w:rsid w:val="001B62A6"/>
    <w:rsid w:val="001C0E2B"/>
    <w:rsid w:val="0020407A"/>
    <w:rsid w:val="00227C64"/>
    <w:rsid w:val="002309D3"/>
    <w:rsid w:val="002326D0"/>
    <w:rsid w:val="00243E9B"/>
    <w:rsid w:val="002528F0"/>
    <w:rsid w:val="00280EA0"/>
    <w:rsid w:val="00283392"/>
    <w:rsid w:val="002C017F"/>
    <w:rsid w:val="0032576D"/>
    <w:rsid w:val="0036471C"/>
    <w:rsid w:val="00365D0B"/>
    <w:rsid w:val="00367141"/>
    <w:rsid w:val="00372081"/>
    <w:rsid w:val="00374DA4"/>
    <w:rsid w:val="00385032"/>
    <w:rsid w:val="0038744F"/>
    <w:rsid w:val="003B1A77"/>
    <w:rsid w:val="003B2048"/>
    <w:rsid w:val="00405136"/>
    <w:rsid w:val="00406302"/>
    <w:rsid w:val="0041183C"/>
    <w:rsid w:val="00411E16"/>
    <w:rsid w:val="00432BB3"/>
    <w:rsid w:val="0043436C"/>
    <w:rsid w:val="00442F05"/>
    <w:rsid w:val="00445DAC"/>
    <w:rsid w:val="0046385E"/>
    <w:rsid w:val="0046409E"/>
    <w:rsid w:val="00487D75"/>
    <w:rsid w:val="00493A86"/>
    <w:rsid w:val="004B06E5"/>
    <w:rsid w:val="0050119F"/>
    <w:rsid w:val="00506F37"/>
    <w:rsid w:val="00511464"/>
    <w:rsid w:val="00534762"/>
    <w:rsid w:val="00541040"/>
    <w:rsid w:val="005777C3"/>
    <w:rsid w:val="00577CF7"/>
    <w:rsid w:val="00593113"/>
    <w:rsid w:val="005A0B01"/>
    <w:rsid w:val="005C1706"/>
    <w:rsid w:val="005D46D6"/>
    <w:rsid w:val="005F5E53"/>
    <w:rsid w:val="0062576D"/>
    <w:rsid w:val="00625F6D"/>
    <w:rsid w:val="0065165C"/>
    <w:rsid w:val="00664921"/>
    <w:rsid w:val="00666F70"/>
    <w:rsid w:val="006A05B3"/>
    <w:rsid w:val="006E5546"/>
    <w:rsid w:val="00724AA2"/>
    <w:rsid w:val="007316D0"/>
    <w:rsid w:val="00734B3A"/>
    <w:rsid w:val="0075588C"/>
    <w:rsid w:val="00764B5C"/>
    <w:rsid w:val="00765739"/>
    <w:rsid w:val="00772E79"/>
    <w:rsid w:val="007771D1"/>
    <w:rsid w:val="00780B7C"/>
    <w:rsid w:val="0078387E"/>
    <w:rsid w:val="007A195B"/>
    <w:rsid w:val="007E0C44"/>
    <w:rsid w:val="00801B6E"/>
    <w:rsid w:val="00807321"/>
    <w:rsid w:val="00821EFC"/>
    <w:rsid w:val="0086139D"/>
    <w:rsid w:val="008747AB"/>
    <w:rsid w:val="00875592"/>
    <w:rsid w:val="008A2750"/>
    <w:rsid w:val="008B4EE2"/>
    <w:rsid w:val="008C5633"/>
    <w:rsid w:val="008D76FB"/>
    <w:rsid w:val="008E38C7"/>
    <w:rsid w:val="008F673B"/>
    <w:rsid w:val="00921E52"/>
    <w:rsid w:val="00923BFA"/>
    <w:rsid w:val="00971927"/>
    <w:rsid w:val="00985AD0"/>
    <w:rsid w:val="009B62DA"/>
    <w:rsid w:val="009D25D3"/>
    <w:rsid w:val="009F0501"/>
    <w:rsid w:val="00A00B34"/>
    <w:rsid w:val="00A23D1C"/>
    <w:rsid w:val="00A349B4"/>
    <w:rsid w:val="00A57E8D"/>
    <w:rsid w:val="00A60AE8"/>
    <w:rsid w:val="00A8176F"/>
    <w:rsid w:val="00A81821"/>
    <w:rsid w:val="00AD3184"/>
    <w:rsid w:val="00AE0696"/>
    <w:rsid w:val="00AE6E03"/>
    <w:rsid w:val="00AF1814"/>
    <w:rsid w:val="00B15703"/>
    <w:rsid w:val="00B21007"/>
    <w:rsid w:val="00B33E48"/>
    <w:rsid w:val="00B452CA"/>
    <w:rsid w:val="00B87104"/>
    <w:rsid w:val="00BB4DB3"/>
    <w:rsid w:val="00BC2A4C"/>
    <w:rsid w:val="00BE0637"/>
    <w:rsid w:val="00BF28AF"/>
    <w:rsid w:val="00C01EFE"/>
    <w:rsid w:val="00C04419"/>
    <w:rsid w:val="00C20DD8"/>
    <w:rsid w:val="00C54B48"/>
    <w:rsid w:val="00C637E5"/>
    <w:rsid w:val="00C72AAE"/>
    <w:rsid w:val="00C820E7"/>
    <w:rsid w:val="00CA2E01"/>
    <w:rsid w:val="00CC5E03"/>
    <w:rsid w:val="00CD18BA"/>
    <w:rsid w:val="00CF7416"/>
    <w:rsid w:val="00D0259D"/>
    <w:rsid w:val="00D058B1"/>
    <w:rsid w:val="00D14C0A"/>
    <w:rsid w:val="00D53D12"/>
    <w:rsid w:val="00D65390"/>
    <w:rsid w:val="00D654E7"/>
    <w:rsid w:val="00DC4C10"/>
    <w:rsid w:val="00DC533F"/>
    <w:rsid w:val="00DD004B"/>
    <w:rsid w:val="00E03C27"/>
    <w:rsid w:val="00E04492"/>
    <w:rsid w:val="00E058E1"/>
    <w:rsid w:val="00E46F0C"/>
    <w:rsid w:val="00E52F41"/>
    <w:rsid w:val="00E672D9"/>
    <w:rsid w:val="00E77465"/>
    <w:rsid w:val="00E832FC"/>
    <w:rsid w:val="00EA0869"/>
    <w:rsid w:val="00EB5641"/>
    <w:rsid w:val="00EE2601"/>
    <w:rsid w:val="00F06A13"/>
    <w:rsid w:val="00F07BBC"/>
    <w:rsid w:val="00F1360E"/>
    <w:rsid w:val="00F15CCF"/>
    <w:rsid w:val="00F840AB"/>
    <w:rsid w:val="00F91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90DC41"/>
  <w15:docId w15:val="{94FED4A0-9F7F-44D2-8703-0E6B1F811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6F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0C44"/>
    <w:pPr>
      <w:keepNext/>
      <w:keepLines/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1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qFormat/>
    <w:rsid w:val="00821EFC"/>
    <w:pPr>
      <w:spacing w:before="40" w:after="40" w:line="240" w:lineRule="auto"/>
    </w:pPr>
    <w:rPr>
      <w:rFonts w:ascii="Arial" w:hAnsi="Arial"/>
      <w:sz w:val="18"/>
    </w:rPr>
  </w:style>
  <w:style w:type="paragraph" w:customStyle="1" w:styleId="References">
    <w:name w:val="References"/>
    <w:basedOn w:val="Normal"/>
    <w:qFormat/>
    <w:rsid w:val="00280EA0"/>
    <w:pPr>
      <w:spacing w:after="240" w:line="240" w:lineRule="auto"/>
      <w:ind w:left="720" w:hanging="720"/>
    </w:pPr>
    <w:rPr>
      <w:rFonts w:asciiTheme="minorHAnsi" w:eastAsiaTheme="minorEastAsia" w:hAnsiTheme="minorHAnsi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E0C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7E0C44"/>
    <w:pPr>
      <w:keepNext/>
      <w:spacing w:before="120" w:after="40" w:line="240" w:lineRule="auto"/>
    </w:pPr>
    <w:rPr>
      <w:bCs/>
      <w:i/>
      <w:szCs w:val="18"/>
    </w:rPr>
  </w:style>
  <w:style w:type="paragraph" w:customStyle="1" w:styleId="LABodyText">
    <w:name w:val="LA Body Text"/>
    <w:qFormat/>
    <w:rsid w:val="00227C64"/>
    <w:pPr>
      <w:spacing w:before="120" w:after="180"/>
    </w:pPr>
    <w:rPr>
      <w:rFonts w:ascii="Times New Roman" w:eastAsiaTheme="minorEastAsia" w:hAnsi="Times New Roman"/>
      <w:sz w:val="24"/>
    </w:rPr>
  </w:style>
  <w:style w:type="paragraph" w:customStyle="1" w:styleId="LATableText">
    <w:name w:val="LA Table Text"/>
    <w:qFormat/>
    <w:rsid w:val="00227C64"/>
    <w:pPr>
      <w:spacing w:before="20" w:after="20" w:line="240" w:lineRule="auto"/>
      <w:jc w:val="center"/>
    </w:pPr>
    <w:rPr>
      <w:rFonts w:ascii="Arial" w:eastAsiaTheme="majorEastAsia" w:hAnsi="Arial" w:cstheme="majorBidi"/>
      <w:color w:val="000000" w:themeColor="text1"/>
      <w:sz w:val="20"/>
    </w:rPr>
  </w:style>
  <w:style w:type="paragraph" w:styleId="Header">
    <w:name w:val="header"/>
    <w:basedOn w:val="Normal"/>
    <w:link w:val="HeaderChar"/>
    <w:uiPriority w:val="99"/>
    <w:unhideWhenUsed/>
    <w:rsid w:val="00487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D7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87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D75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D7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19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3">
    <w:name w:val="Body Text 3"/>
    <w:basedOn w:val="Normal"/>
    <w:link w:val="BodyText3Char"/>
    <w:autoRedefine/>
    <w:rsid w:val="0050119F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eastAsia="Times New Roman" w:cs="Times New Roman"/>
      <w:b/>
      <w:snapToGrid w:val="0"/>
      <w:sz w:val="28"/>
      <w:szCs w:val="20"/>
    </w:rPr>
  </w:style>
  <w:style w:type="character" w:customStyle="1" w:styleId="BodyText3Char">
    <w:name w:val="Body Text 3 Char"/>
    <w:basedOn w:val="DefaultParagraphFont"/>
    <w:link w:val="BodyText3"/>
    <w:rsid w:val="0050119F"/>
    <w:rPr>
      <w:rFonts w:ascii="Times New Roman" w:eastAsia="Times New Roman" w:hAnsi="Times New Roman" w:cs="Times New Roman"/>
      <w:b/>
      <w:snapToGrid w:val="0"/>
      <w:sz w:val="28"/>
      <w:szCs w:val="20"/>
    </w:rPr>
  </w:style>
  <w:style w:type="paragraph" w:styleId="BodyText2">
    <w:name w:val="Body Text 2"/>
    <w:basedOn w:val="Normal"/>
    <w:link w:val="BodyText2Char"/>
    <w:autoRedefine/>
    <w:rsid w:val="000413C7"/>
    <w:pPr>
      <w:spacing w:after="60" w:line="240" w:lineRule="auto"/>
      <w:ind w:right="-86"/>
    </w:pPr>
    <w:rPr>
      <w:rFonts w:eastAsia="Times New Roman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0413C7"/>
    <w:rPr>
      <w:rFonts w:ascii="Times New Roman" w:eastAsia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rsid w:val="0050119F"/>
    <w:pPr>
      <w:spacing w:after="12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50119F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05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0AE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C1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17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170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7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706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183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ywolf, Debrale</dc:creator>
  <cp:lastModifiedBy>Brenda Ward</cp:lastModifiedBy>
  <cp:revision>2</cp:revision>
  <cp:lastPrinted>2018-08-20T02:54:00Z</cp:lastPrinted>
  <dcterms:created xsi:type="dcterms:W3CDTF">2020-08-04T19:43:00Z</dcterms:created>
  <dcterms:modified xsi:type="dcterms:W3CDTF">2020-08-04T19:43:00Z</dcterms:modified>
</cp:coreProperties>
</file>